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4B256" w14:textId="4AE8C21B" w:rsidR="00B6654D" w:rsidRDefault="00B6654D">
      <w:r>
        <w:t>P5.</w:t>
      </w:r>
    </w:p>
    <w:p w14:paraId="4CAE455C" w14:textId="3464C251" w:rsidR="00B6654D" w:rsidRDefault="00B6654D">
      <w:r w:rsidRPr="00B6654D">
        <w:drawing>
          <wp:inline distT="0" distB="0" distL="0" distR="0" wp14:anchorId="187F7937" wp14:editId="0039C8AF">
            <wp:extent cx="5943600" cy="1365250"/>
            <wp:effectExtent l="0" t="0" r="0" b="6350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D609B" w14:textId="2102D068" w:rsidR="00B6654D" w:rsidRDefault="00B6654D">
      <w:r>
        <w:t>P6.</w:t>
      </w:r>
    </w:p>
    <w:p w14:paraId="0401E09B" w14:textId="6947BDDC" w:rsidR="00B6654D" w:rsidRDefault="00B6654D">
      <w:r w:rsidRPr="00B6654D">
        <w:drawing>
          <wp:inline distT="0" distB="0" distL="0" distR="0" wp14:anchorId="004B7D50" wp14:editId="21BF5E7C">
            <wp:extent cx="5943600" cy="2863850"/>
            <wp:effectExtent l="0" t="0" r="0" b="0"/>
            <wp:docPr id="2" name="Picture 2" descr="A picture containing text,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documen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CC0D1" w14:textId="45988740" w:rsidR="00B6654D" w:rsidRDefault="00B6654D">
      <w:r>
        <w:t>P12.</w:t>
      </w:r>
    </w:p>
    <w:p w14:paraId="078971AE" w14:textId="1C53D775" w:rsidR="00B6654D" w:rsidRDefault="00B6654D">
      <w:r w:rsidRPr="00B6654D">
        <w:drawing>
          <wp:inline distT="0" distB="0" distL="0" distR="0" wp14:anchorId="577D59E7" wp14:editId="63081E01">
            <wp:extent cx="5943600" cy="1116330"/>
            <wp:effectExtent l="0" t="0" r="0" b="762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44E01" w14:textId="0D140B14" w:rsidR="00B6654D" w:rsidRDefault="00B6654D">
      <w:r>
        <w:t>P13.</w:t>
      </w:r>
    </w:p>
    <w:p w14:paraId="54F9A394" w14:textId="38FB1503" w:rsidR="004E1303" w:rsidRDefault="004E1303">
      <w:r w:rsidRPr="004E1303">
        <w:lastRenderedPageBreak/>
        <w:drawing>
          <wp:inline distT="0" distB="0" distL="0" distR="0" wp14:anchorId="1361F640" wp14:editId="3E7FB1F6">
            <wp:extent cx="5943600" cy="3634105"/>
            <wp:effectExtent l="0" t="0" r="0" b="444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17D56" w14:textId="43DB04F5" w:rsidR="00B6654D" w:rsidRDefault="00B6654D">
      <w:r>
        <w:t>P15.</w:t>
      </w:r>
    </w:p>
    <w:p w14:paraId="4459F5A2" w14:textId="3D8B030E" w:rsidR="004E1303" w:rsidRDefault="004E1303">
      <w:r w:rsidRPr="004E1303">
        <w:drawing>
          <wp:inline distT="0" distB="0" distL="0" distR="0" wp14:anchorId="1901020F" wp14:editId="56B8C859">
            <wp:extent cx="5791702" cy="3033023"/>
            <wp:effectExtent l="0" t="0" r="0" b="0"/>
            <wp:docPr id="10" name="Picture 1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, let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702" cy="303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BEE25" w14:textId="09EAE271" w:rsidR="00B6654D" w:rsidRDefault="00B6654D">
      <w:r>
        <w:t>P19.</w:t>
      </w:r>
    </w:p>
    <w:p w14:paraId="3C81562A" w14:textId="77777777" w:rsidR="00EF2BA2" w:rsidRDefault="00EF2BA2"/>
    <w:p w14:paraId="70BE658D" w14:textId="4B035304" w:rsidR="00EF2BA2" w:rsidRDefault="00EF2BA2">
      <w:r w:rsidRPr="00EF2BA2">
        <w:lastRenderedPageBreak/>
        <w:drawing>
          <wp:inline distT="0" distB="0" distL="0" distR="0" wp14:anchorId="59948ADB" wp14:editId="2E2D24EB">
            <wp:extent cx="5943600" cy="5318125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DAFF1" w14:textId="44661826" w:rsidR="004E1303" w:rsidRDefault="00EF2BA2">
      <w:r w:rsidRPr="00EF2BA2">
        <w:drawing>
          <wp:inline distT="0" distB="0" distL="0" distR="0" wp14:anchorId="1BB943A5" wp14:editId="0BEBEB69">
            <wp:extent cx="5943600" cy="2466340"/>
            <wp:effectExtent l="0" t="0" r="0" b="0"/>
            <wp:docPr id="15" name="Picture 15" descr="Diagram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661E7" w14:textId="2EAFF2B5" w:rsidR="00B6654D" w:rsidRDefault="00B6654D">
      <w:r>
        <w:t>P22.</w:t>
      </w:r>
    </w:p>
    <w:p w14:paraId="2EFECEEA" w14:textId="48B1EDAA" w:rsidR="004E1303" w:rsidRDefault="004E1303">
      <w:r w:rsidRPr="004E1303">
        <w:lastRenderedPageBreak/>
        <w:drawing>
          <wp:inline distT="0" distB="0" distL="0" distR="0" wp14:anchorId="6CF770B7" wp14:editId="6BAC1423">
            <wp:extent cx="5662151" cy="2697714"/>
            <wp:effectExtent l="0" t="0" r="0" b="7620"/>
            <wp:docPr id="12" name="Picture 12" descr="A picture containing text, docume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document, screensho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269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6D148" w14:textId="4226625F" w:rsidR="00B6654D" w:rsidRDefault="00B6654D">
      <w:r>
        <w:t>P23.</w:t>
      </w:r>
    </w:p>
    <w:p w14:paraId="5598AC14" w14:textId="74198E9B" w:rsidR="00B6654D" w:rsidRDefault="004E1303">
      <w:r w:rsidRPr="004E1303">
        <w:drawing>
          <wp:inline distT="0" distB="0" distL="0" distR="0" wp14:anchorId="1380C2A7" wp14:editId="4DB846BA">
            <wp:extent cx="5639289" cy="3673158"/>
            <wp:effectExtent l="0" t="0" r="0" b="3810"/>
            <wp:docPr id="13" name="Picture 13" descr="A picture containing text, docume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document, screensho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9289" cy="367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0C529" w14:textId="497400E0" w:rsidR="00B6654D" w:rsidRDefault="00B6654D">
      <w:r>
        <w:t>P24.</w:t>
      </w:r>
    </w:p>
    <w:p w14:paraId="02527C87" w14:textId="38AA3C67" w:rsidR="00B6654D" w:rsidRDefault="00B6654D">
      <w:r w:rsidRPr="00B6654D">
        <w:lastRenderedPageBreak/>
        <w:drawing>
          <wp:inline distT="0" distB="0" distL="0" distR="0" wp14:anchorId="75DC0345" wp14:editId="049222CF">
            <wp:extent cx="5943600" cy="2605405"/>
            <wp:effectExtent l="0" t="0" r="0" b="4445"/>
            <wp:docPr id="8" name="Picture 8" descr="A white paper with black writ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white paper with black writing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699B6" w14:textId="2546ED3B" w:rsidR="00B6654D" w:rsidRDefault="00B6654D">
      <w:r>
        <w:t>P.27</w:t>
      </w:r>
    </w:p>
    <w:p w14:paraId="2D07B286" w14:textId="29B1A122" w:rsidR="00B6654D" w:rsidRDefault="00B6654D">
      <w:r w:rsidRPr="00B6654D">
        <w:drawing>
          <wp:inline distT="0" distB="0" distL="0" distR="0" wp14:anchorId="5F5B7626" wp14:editId="5B7EC753">
            <wp:extent cx="5943600" cy="4122420"/>
            <wp:effectExtent l="0" t="0" r="0" b="0"/>
            <wp:docPr id="6" name="Picture 6" descr="A piece of paper with writ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ece of paper with writing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50FF" w14:textId="4D12B39B" w:rsidR="00B6654D" w:rsidRDefault="00B6654D">
      <w:r w:rsidRPr="00B6654D">
        <w:lastRenderedPageBreak/>
        <w:drawing>
          <wp:inline distT="0" distB="0" distL="0" distR="0" wp14:anchorId="6181244A" wp14:editId="325A02B3">
            <wp:extent cx="4602879" cy="3901778"/>
            <wp:effectExtent l="0" t="0" r="7620" b="381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65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jA3t7AwMbI0NjFU0lEKTi0uzszPAykwrAUA9rYcYSwAAAA="/>
  </w:docVars>
  <w:rsids>
    <w:rsidRoot w:val="00B6654D"/>
    <w:rsid w:val="00382C62"/>
    <w:rsid w:val="004E1303"/>
    <w:rsid w:val="00890AF9"/>
    <w:rsid w:val="00B6654D"/>
    <w:rsid w:val="00D0033F"/>
    <w:rsid w:val="00EF2BA2"/>
    <w:rsid w:val="00F30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28F0F"/>
  <w15:chartTrackingRefBased/>
  <w15:docId w15:val="{649AD5C3-B8F5-457D-9C2F-B46EA6E54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Peña</dc:creator>
  <cp:keywords/>
  <dc:description/>
  <cp:lastModifiedBy>Thomas Peña</cp:lastModifiedBy>
  <cp:revision>1</cp:revision>
  <dcterms:created xsi:type="dcterms:W3CDTF">2022-10-06T14:06:00Z</dcterms:created>
  <dcterms:modified xsi:type="dcterms:W3CDTF">2022-10-06T14:32:00Z</dcterms:modified>
</cp:coreProperties>
</file>